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14E45" w14:textId="1FCD4F00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Data_</w:t>
      </w:r>
      <w:r w:rsidR="008220B7">
        <w:rPr>
          <w:rFonts w:ascii="Times New Roman" w:hAnsi="Times New Roman" w:cs="Times New Roman"/>
          <w:sz w:val="24"/>
          <w:szCs w:val="24"/>
        </w:rPr>
        <w:t>Analysis</w:t>
      </w:r>
      <w:r w:rsidRPr="00516C36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ABC)</w:t>
      </w:r>
    </w:p>
    <w:p w14:paraId="2744903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is an interface for the acquisition, analysis, and storage of data”””</w:t>
      </w:r>
    </w:p>
    <w:p w14:paraId="0C5CB3E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5B6F0B7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4E17F74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08761B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3617A22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3B5C80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2FC898E7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D9EAB43" w14:textId="6E9F81B1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783F43F5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1CFEE9" w14:textId="18D6267F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Companies(</w:t>
      </w:r>
      <w:proofErr w:type="spellStart"/>
      <w:proofErr w:type="gramEnd"/>
      <w:r w:rsidR="001D34EC" w:rsidRPr="00516C36">
        <w:rPr>
          <w:rFonts w:ascii="Times New Roman" w:hAnsi="Times New Roman" w:cs="Times New Roman"/>
          <w:sz w:val="24"/>
          <w:szCs w:val="24"/>
        </w:rPr>
        <w:t>Data_</w:t>
      </w:r>
      <w:r w:rsidR="001D34EC">
        <w:rPr>
          <w:rFonts w:ascii="Times New Roman" w:hAnsi="Times New Roman" w:cs="Times New Roman"/>
          <w:sz w:val="24"/>
          <w:szCs w:val="24"/>
        </w:rPr>
        <w:t>Analysis</w:t>
      </w:r>
      <w:r w:rsidR="001D34EC" w:rsidRPr="00516C36">
        <w:rPr>
          <w:rFonts w:ascii="Times New Roman" w:hAnsi="Times New Roman" w:cs="Times New Roman"/>
          <w:sz w:val="24"/>
          <w:szCs w:val="24"/>
        </w:rPr>
        <w:t>_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26BF4C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handles data acquisition, data analysis, and data storage related to companies”””</w:t>
      </w:r>
    </w:p>
    <w:p w14:paraId="32996E3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3265F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323B753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E0CC8E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3B84EEE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5CF218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264769E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1CB5AB3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0075311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AE94BB3" w14:textId="2E1EF422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74888601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09CDAC" w14:textId="22BE39C2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News(</w:t>
      </w:r>
      <w:proofErr w:type="spellStart"/>
      <w:proofErr w:type="gramEnd"/>
      <w:r w:rsidR="001D34EC" w:rsidRPr="00516C36">
        <w:rPr>
          <w:rFonts w:ascii="Times New Roman" w:hAnsi="Times New Roman" w:cs="Times New Roman"/>
          <w:sz w:val="24"/>
          <w:szCs w:val="24"/>
        </w:rPr>
        <w:t>Data_</w:t>
      </w:r>
      <w:r w:rsidR="001D34EC">
        <w:rPr>
          <w:rFonts w:ascii="Times New Roman" w:hAnsi="Times New Roman" w:cs="Times New Roman"/>
          <w:sz w:val="24"/>
          <w:szCs w:val="24"/>
        </w:rPr>
        <w:t>Analysis</w:t>
      </w:r>
      <w:r w:rsidR="001D34EC" w:rsidRPr="00516C36">
        <w:rPr>
          <w:rFonts w:ascii="Times New Roman" w:hAnsi="Times New Roman" w:cs="Times New Roman"/>
          <w:sz w:val="24"/>
          <w:szCs w:val="24"/>
        </w:rPr>
        <w:t>_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A2414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handles data acquisition, data analysis, and data storage related to recent news”””</w:t>
      </w:r>
    </w:p>
    <w:p w14:paraId="15442E6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3B5F35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2646734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7C2517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74BC7C8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E0129EA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0DB1FA1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FD4C0A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1FEF1D7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349EF3E" w14:textId="3489C368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241A4E1D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6BD9EB" w14:textId="6BC3AC09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Portfolios(</w:t>
      </w:r>
      <w:proofErr w:type="gramEnd"/>
      <w:r w:rsidR="001D34EC" w:rsidRPr="00516C36">
        <w:rPr>
          <w:rFonts w:ascii="Times New Roman" w:hAnsi="Times New Roman" w:cs="Times New Roman"/>
          <w:sz w:val="24"/>
          <w:szCs w:val="24"/>
        </w:rPr>
        <w:t>Data_</w:t>
      </w:r>
      <w:r w:rsidR="001D34EC">
        <w:rPr>
          <w:rFonts w:ascii="Times New Roman" w:hAnsi="Times New Roman" w:cs="Times New Roman"/>
          <w:sz w:val="24"/>
          <w:szCs w:val="24"/>
        </w:rPr>
        <w:t>Analysis</w:t>
      </w:r>
      <w:r w:rsidR="001D34EC" w:rsidRPr="00516C36">
        <w:rPr>
          <w:rFonts w:ascii="Times New Roman" w:hAnsi="Times New Roman" w:cs="Times New Roman"/>
          <w:sz w:val="24"/>
          <w:szCs w:val="24"/>
        </w:rPr>
        <w:t>_Interface</w:t>
      </w:r>
      <w:bookmarkStart w:id="0" w:name="_GoBack"/>
      <w:bookmarkEnd w:id="0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6293CF48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handles data acquisition, data analysis, and data storage related to top performing</w:t>
      </w:r>
    </w:p>
    <w:p w14:paraId="5B83DE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stock portfolios”””</w:t>
      </w:r>
    </w:p>
    <w:p w14:paraId="6D0998BA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4350C9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22318C0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61D5835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571D880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2F8A7C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38491CF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7E9E96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13AB156B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256161EB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3F6491E" w14:textId="20338681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73BBBFC7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5FC815" w14:textId="77777777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Report</w:t>
      </w:r>
    </w:p>
    <w:p w14:paraId="078BB2B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creates relevant company stocks for stock market investment”””</w:t>
      </w:r>
    </w:p>
    <w:p w14:paraId="1553A4D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creat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4E8ADB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Creat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 report”””</w:t>
      </w:r>
    </w:p>
    <w:p w14:paraId="2D5C3F5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av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6F78104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av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the report”””</w:t>
      </w:r>
    </w:p>
    <w:p w14:paraId="201D531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0087A23" w14:textId="04B928FC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4E661068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4244B8" w14:textId="77777777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ck_Tracker</w:t>
      </w:r>
      <w:proofErr w:type="spellEnd"/>
    </w:p>
    <w:p w14:paraId="0952FC92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tracks and sends daily reports on specific stocks using web scraping”””</w:t>
      </w:r>
    </w:p>
    <w:p w14:paraId="4FB02995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grab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stock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438185B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rab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stocks from the ‘Stock_Watchlist.txt’ watchlist document’’’</w:t>
      </w:r>
    </w:p>
    <w:p w14:paraId="670B207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generat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0E8708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Forma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 into readable and stylized report”””</w:t>
      </w:r>
    </w:p>
    <w:p w14:paraId="6031F74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end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67201E8E" w14:textId="77E96CBC" w:rsidR="00864BA8" w:rsidRPr="00516C36" w:rsidRDefault="00516C36" w:rsidP="00516C36">
      <w:pPr>
        <w:spacing w:line="240" w:lineRule="auto"/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end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the report”””</w:t>
      </w:r>
    </w:p>
    <w:sectPr w:rsidR="00864BA8" w:rsidRPr="00516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qgUAIFhw9CwAAAA="/>
  </w:docVars>
  <w:rsids>
    <w:rsidRoot w:val="00D14707"/>
    <w:rsid w:val="000C5F87"/>
    <w:rsid w:val="001B09FC"/>
    <w:rsid w:val="001D34EC"/>
    <w:rsid w:val="0025257E"/>
    <w:rsid w:val="002F6271"/>
    <w:rsid w:val="004E45A1"/>
    <w:rsid w:val="00516C36"/>
    <w:rsid w:val="0055591B"/>
    <w:rsid w:val="005B52DA"/>
    <w:rsid w:val="005D43DF"/>
    <w:rsid w:val="00781055"/>
    <w:rsid w:val="008220B7"/>
    <w:rsid w:val="00864BA8"/>
    <w:rsid w:val="008B4E37"/>
    <w:rsid w:val="008B71F5"/>
    <w:rsid w:val="0095648E"/>
    <w:rsid w:val="00A02ED8"/>
    <w:rsid w:val="00BD7F3D"/>
    <w:rsid w:val="00D14707"/>
    <w:rsid w:val="00DD35EA"/>
    <w:rsid w:val="00F47628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17</cp:revision>
  <dcterms:created xsi:type="dcterms:W3CDTF">2018-07-15T03:16:00Z</dcterms:created>
  <dcterms:modified xsi:type="dcterms:W3CDTF">2018-07-18T01:52:00Z</dcterms:modified>
</cp:coreProperties>
</file>